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b91be3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b91be3e-eb5d-11ec-bd9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0:2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sZEDUQxCmWtA/XepDmQee46ceEYK/O1kN2AQIP5qPk7rp95JquqakjoP/afP8+07Tc1UlXFHXTxs8UzPIPUcuO7xVJ685wyvx8M2gAd4lsziTePJgX7x930O/OV4YMy1jGRoq5+twGEhoKde69dP0sGD5RKvofg4K5AP+A2JQUNT3etXlaBgDSJu8RpiohgmuV7jGUupmgRwPe/TKwA3Ya41HhhhB57WeKaHagby4I7Met9YCU87MaTWfrBjlEK/q2vdL4UPzg0XSK/5FT8lyoi33l9s6HS+sh3rPkC+ihNEZr+/nSV5/CCMF/0cgz3r6MDfNF9lVQ7ywpVmcgbs8JyL+5eL8ikEnXwfdLKXrbvB+29+HdyX2Evf85dOvg/SCrmMDvrvp793X6FDZKzUMPN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, thanks! That's a very positive review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b91be3e-eb5d-11ec-bd9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0:2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b91be3e-eb5d-11ec-bd9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b91be3e-eb5d-11ec-bd9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b91be3e</dc:title>
  <dc:creator/>
  <cp:keywords/>
  <dcterms:created xsi:type="dcterms:W3CDTF">2026-05-04T20:28:06Z</dcterms:created>
  <dcterms:modified xsi:type="dcterms:W3CDTF">2026-05-04T20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